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Germany</w:t>
      </w:r>
      <w:r>
        <w:t xml:space="preserve"> </w:t>
      </w:r>
      <w:r>
        <w:t xml:space="preserve">Berlin</w:t>
      </w:r>
    </w:p>
    <w:bookmarkStart w:id="25" w:name="Xbdf4363176c2d785f651f4d2e19a67c1c1f0896"/>
    <w:p>
      <w:pPr>
        <w:pStyle w:val="Heading1"/>
      </w:pPr>
      <w:r>
        <w:t xml:space="preserve">Cover Letter for Data Scientist Position in Germany Berlin</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enthusiastic interest in the Data Scientist position at your esteemed organization in Germany Berlin. As a highly motivated and technically skilled data scientist with a passion for leveraging data to drive innovation, I am eager to contribute my expertise to a forward-thinking company that values cutting-edge solutions and collaborative growth. Germany Berlin, with its vibrant tech ecosystem and dynamic startup culture, represents an ideal environment for me to thrive as a Data Scientist. This letter outlines my qualifications, experiences, and why I am uniquely suited for this role in one of Europe’s most innovative cities.</w:t>
      </w:r>
    </w:p>
    <w:bookmarkStart w:id="20" w:name="X0d13ebdde93fd82a8f31f943db9762c929d1884"/>
    <w:p>
      <w:pPr>
        <w:pStyle w:val="Heading2"/>
      </w:pPr>
      <w:r>
        <w:t xml:space="preserve">Why Data Science? A Commitment to Innovation</w:t>
      </w:r>
    </w:p>
    <w:p>
      <w:pPr>
        <w:pStyle w:val="FirstParagraph"/>
      </w:pPr>
      <w:r>
        <w:t xml:space="preserve">My journey into data science began with a deep curiosity about how data can transform industries and solve complex problems. Over the past [X years], I have developed a strong foundation in statistical analysis, machine learning, and data engineering, which I have applied across diverse sectors such as healthcare, finance, and e-commerce. As a Data Scientist, I thrive in environments where analytical rigor meets creative problem-solving. My ability to translate raw data into actionable insights has consistently driven measurable outcomes for my previous employers.</w:t>
      </w:r>
    </w:p>
    <w:p>
      <w:pPr>
        <w:pStyle w:val="BodyText"/>
      </w:pPr>
      <w:r>
        <w:t xml:space="preserve">One of the key strengths I bring to the table is my proficiency in programming languages such as Python and R, alongside expertise in tools like SQL, Tableau, and TensorFlow. My experience with big data technologies like Hadoop and Spark has equipped me to handle large-scale datasets efficiently. Additionally, I have a solid understanding of data visualization techniques and storytelling methods that ensure stakeholders can easily interpret complex findings. These skills are not just technical; they are rooted in a deep respect for the ethical implications of data usage, which aligns with the values upheld by companies in Germany Berlin.</w:t>
      </w:r>
    </w:p>
    <w:bookmarkEnd w:id="20"/>
    <w:bookmarkStart w:id="21" w:name="aligning-with-germany-berlins-vision"/>
    <w:p>
      <w:pPr>
        <w:pStyle w:val="Heading2"/>
      </w:pPr>
      <w:r>
        <w:t xml:space="preserve">Aligning with Germany Berlin’s Vision</w:t>
      </w:r>
    </w:p>
    <w:p>
      <w:pPr>
        <w:pStyle w:val="FirstParagraph"/>
      </w:pPr>
      <w:r>
        <w:t xml:space="preserve">Germany Berlin has long been recognized as a hub for technological innovation and entrepreneurship. The city’s blend of historical significance, modern infrastructure, and a thriving community of startups and research institutions makes it an ideal location for data scientists who seek to collaborate with like-minded professionals. As a Data Scientist in Berlin, I am particularly drawn to the opportunity to work on projects that address global challenges such as sustainability, smart cities, and digital transformation. The city’s emphasis on interdisciplinary collaboration also resonates with my approach to problem-solving.</w:t>
      </w:r>
    </w:p>
    <w:p>
      <w:pPr>
        <w:pStyle w:val="BodyText"/>
      </w:pPr>
      <w:r>
        <w:t xml:space="preserve">Furthermore, the German work culture’s focus on precision, efficiency, and long-term planning mirrors my own professional ethos. I am deeply impressed by the way companies in Berlin prioritize both technical excellence and social responsibility. For instance, many organizations in the region are leveraging data science to optimize energy consumption or improve public transportation systems—initiatives that align with my goal of using technology for societal benefit. This alignment makes me confident that I can contribute meaningfully to your team while growing professionally in a supportive environment.</w:t>
      </w:r>
    </w:p>
    <w:bookmarkEnd w:id="21"/>
    <w:bookmarkStart w:id="22" w:name="Xd5402ef63ffabb065963e22e5eeb34cb10b6e09"/>
    <w:p>
      <w:pPr>
        <w:pStyle w:val="Heading2"/>
      </w:pPr>
      <w:r>
        <w:t xml:space="preserve">Excelling in the Role of a Data Scientist</w:t>
      </w:r>
    </w:p>
    <w:p>
      <w:pPr>
        <w:pStyle w:val="FirstParagraph"/>
      </w:pPr>
      <w:r>
        <w:t xml:space="preserve">My experience as a Data Scientist has been defined by my ability to tackle complex problems with creativity and precision. In my previous role at [Previous Company Name], I led a project that involved developing a predictive model to forecast customer churn in the e-commerce sector. By analyzing user behavior patterns and integrating external market data, we reduced churn rates by 25% within six months. This success was not only due to advanced algorithms but also to my ability to collaborate with cross-functional teams, ensuring that the solution met both technical and business requirements.</w:t>
      </w:r>
    </w:p>
    <w:p>
      <w:pPr>
        <w:pStyle w:val="BodyText"/>
      </w:pPr>
      <w:r>
        <w:t xml:space="preserve">Another example of my work involved designing a data pipeline for real-time analytics in a healthcare organization. By optimizing data collection processes and implementing machine learning models, we were able to improve diagnostic accuracy by 15%. This project required close collaboration with medical professionals, highlighting my ability to communicate technical concepts to non-technical stakeholders—a skill I believe is critical for success in any Data Scientist role.</w:t>
      </w:r>
    </w:p>
    <w:p>
      <w:pPr>
        <w:pStyle w:val="BodyText"/>
      </w:pPr>
      <w:r>
        <w:t xml:space="preserve">What sets me apart is my commitment to continuous learning. The field of data science evolves rapidly, and I stay updated by participating in online courses, attending industry conferences, and contributing to open-source projects. For instance, I recently completed a specialization in AI ethics from [Relevant Institution], which deepened my understanding of the societal impact of data-driven decisions. This mindset ensures that I can adapt to new challenges while maintaining a focus on innovation and integrity.</w:t>
      </w:r>
    </w:p>
    <w:bookmarkEnd w:id="22"/>
    <w:bookmarkStart w:id="23" w:name="X7d4bf1ec10b4360b0d5bfec7e776d6257e5e105"/>
    <w:p>
      <w:pPr>
        <w:pStyle w:val="Heading2"/>
      </w:pPr>
      <w:r>
        <w:t xml:space="preserve">Why Germany Berlin? A Perfect Fit for My Career</w:t>
      </w:r>
    </w:p>
    <w:p>
      <w:pPr>
        <w:pStyle w:val="FirstParagraph"/>
      </w:pPr>
      <w:r>
        <w:t xml:space="preserve">Berlin’s unique position as a cultural and technological crossroads makes it an exceptional place for a Data Scientist to grow. The city’s diverse population, rich history, and modern infrastructure create a dynamic backdrop for innovation. I am particularly inspired by the way Berlin fosters creativity and experimentation—qualities that are essential in data science. Whether it’s working with startups pushing the boundaries of AI or established companies integrating data-driven strategies into their operations, I see endless opportunities to contribute my skills here.</w:t>
      </w:r>
    </w:p>
    <w:p>
      <w:pPr>
        <w:pStyle w:val="BodyText"/>
      </w:pPr>
      <w:r>
        <w:t xml:space="preserve">Additionally, Germany’s strong emphasis on education and research provides a fertile ground for advancing my expertise. The presence of renowned institutions like the Technical University of Berlin and Fraunhofer Institutes offers access to cutting-edge research and collaborations that can elevate the impact of data science projects. I am eager to engage with these resources while supporting your organization’s mission to leverage data for meaningful outcomes.</w:t>
      </w:r>
    </w:p>
    <w:bookmarkEnd w:id="23"/>
    <w:bookmarkStart w:id="24" w:name="conclusion-a-collaborative-future"/>
    <w:p>
      <w:pPr>
        <w:pStyle w:val="Heading2"/>
      </w:pPr>
      <w:r>
        <w:t xml:space="preserve">Conclusion: A Collaborative Future</w:t>
      </w:r>
    </w:p>
    <w:p>
      <w:pPr>
        <w:pStyle w:val="FirstParagraph"/>
      </w:pPr>
      <w:r>
        <w:t xml:space="preserve">In conclusion, I am confident that my technical skills, passion for innovation, and alignment with the values of Germany Berlin make me a strong candidate for this Data Scientist position. I am excited about the opportunity to contribute to your team’s success while growing as a professional in one of the world’s most inspiring cities. Thank you for considering my application. I would be honored to discuss how my background and vision align with your goal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in Germany Berlin</dc:title>
  <dc:creator/>
  <cp:keywords/>
  <dcterms:created xsi:type="dcterms:W3CDTF">2026-05-03T01:17:22Z</dcterms:created>
  <dcterms:modified xsi:type="dcterms:W3CDTF">2026-05-03T01:17:22Z</dcterms:modified>
</cp:coreProperties>
</file>

<file path=docProps/custom.xml><?xml version="1.0" encoding="utf-8"?>
<Properties xmlns="http://schemas.openxmlformats.org/officeDocument/2006/custom-properties" xmlns:vt="http://schemas.openxmlformats.org/officeDocument/2006/docPropsVTypes"/>
</file>